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2</w:t>
      </w:r>
      <w:r>
        <w:t xml:space="preserve"> </w:t>
      </w:r>
      <w:r>
        <w:t xml:space="preserve">เม.ย.</w:t>
      </w:r>
      <w:r>
        <w:t xml:space="preserve"> </w:t>
      </w:r>
      <w:r>
        <w:t xml:space="preserve">63)</w:t>
      </w:r>
    </w:p>
    <w:p>
      <w:pPr>
        <w:pStyle w:val="Date"/>
      </w:pPr>
      <w:r>
        <w:t xml:space="preserve">วันอาทิตย์ที่</w:t>
      </w:r>
      <w:r>
        <w:t xml:space="preserve"> </w:t>
      </w:r>
      <w:r>
        <w:t xml:space="preserve">12</w:t>
      </w:r>
      <w:r>
        <w:t xml:space="preserve"> </w:t>
      </w:r>
      <w:r>
        <w:t xml:space="preserve">เมษายน</w:t>
      </w:r>
      <w:r>
        <w:t xml:space="preserve"> </w:t>
      </w:r>
      <w:r>
        <w:t xml:space="preserve">2563</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อาหารแห้งต่าง ๆ ก็สามารถเอาไปถวายได้ เอาหน้ากากอนามัยหรือเจลล้างมือ เมื่อกี่ท่านโฆษกฯ บอกแล้วว่าเพียงพอ ถือว่าเพียงพอ // มีส่งลงไปจากพระเมตตาจากพระสังฆราชส่วนหนึ่ง เหมือนเมื่อสักครู่ที่พี่ฝนได้บอกไปแล้วไม่ได้สวมใส่รองเท้าบ้าง ไม่ได้สวมใส่ Mask ทำให้บางวัดนั้นต้องงดกิจวัตรของสงฆ์ตรงนี้ไป //ใช่ ใช่ค่ะ เมื่อกี้เน้นย้ำไปแล้วจิตศรัทธา ในช่วงนี้อย่างไรเราก็ต้องรู้ว่าในช่วงช่วงของ COVID-19 ไม่ว่าจะเป็นภาคส่วนไหนก็ดี ผู้ใช้แรงงานเราก็เป็นห่วง กลุ่มพี่น้องเกษตรกรเราก็เป็นห่วงไม่ว่าจะเป็นกลุ่มผู้พิการนะคะ สำหรับใครที่รู้ตัว ไม่รู้ตัวว่าฉันมีสิทธิเข้าข่ายSSO ซึ่งเป็นเว็บไซต์ของกระทรวงแรงงานโดยตรง1506 พี่น้องแรงงานไม่ต้องกังวลไปนะคะมาทาง Comment ในเพจนะครับ</w:t>
      </w:r>
    </w:p>
    <w:p>
      <w:pPr>
        <w:pStyle w:val="BodyText"/>
      </w:pPr>
      <w:r>
        <w:t xml:space="preserve">(คุณปวีณา) สวัสดีค่ะ ยินดีต้อนรับคุณผู้ชมศูนย์บริหารสถานการณ์โควิด-19 จากทำเนียบรัฐบาล เช่นเคยค่ะ เวลา 11.30 น. นะคะ เราจะมาพูดคุยกันเพื่อจะมาติดตามสถานการณ์ของไวรัส COVID-19 ในประเทศไทย รวมถึงวันพรุ่งนี้13 เมษายน แล้วนะคะ ในช่วงเทศการสงกรานต์ ของคนไทยทั้งประเทศ เราจะช่วยกันได้อย่างไร ในการป้องกันเรื่องของการแพร่เชื้อการระบาดของ Covid-19ลำดับแรกค่ะ เรียนเชิญ นายแพทย์ทวีศิลป์ วิษณุโยธิน โฆษก ศบค. แถลงชี้แจงในรายละเอียดประเด็นต่าง ๆ เรียนเชิญค่ะ</w:t>
      </w:r>
    </w:p>
    <w:p>
      <w:pPr>
        <w:pStyle w:val="BodyText"/>
      </w:pPr>
      <w:r>
        <w:t xml:space="preserve">(นายแพทย์ทวีศิลป์) กราบสวัสดีครับ พี่น้องประชาชนครับผม นายแพทย์ ทวีศิลป์ วิษณุโยธิน ในฐานะโฆษกของ ศูนย์บริหารสถานการณ์โควิด-19 หรือ ศบค. มารายงานท่านเป็นประจำวันนะครับ ของวันนี้ 12 เมษายน อยู่บ้านก็ใส่หน้ากากผ้านะครับ แล้วก็ดูแลสุขภาพของท่านดี ๆ นะครับ ช่วงนี้เข้าสู่ช่วงของเทศกาลสงกรานต์นะครับ 12 เมษายน หลายคนก็คงจะทำตามอย่างที่เราแนะนำ นะครับ ให้อยู่ที่บ้าน ขออนุญาตได้ถอดหน้ากากออกนะครับ เพื่อเราจะได้สื่อสารได้อย่างเต็มที่นะครับ ตอนนี้ถ้าท่านอยู่ที่บ้านห่างกันเกิน 2 เมตร สามารถที่จะทำกิจกรรมต่าง ๆ ได้ โดยที่ไม่ต้องใส่หน้ากากก็ได้ แต่จริง ๆ แล้วควรจะใส่ตลอดเวลาดีที่สุด ผมขออนุญาตนะครับ ในตอนนี้เพื่อสื่อสารที่ดีนะครับ ก็เช่นเคยครับ การรายงานสถานการณ์มาเลยนะครับวันนี้มีตัวเลขที่จะต้องรายงานท่าน ก็คือมีผู้ป่วยใหม่ 33 ราย แล้วก็เป็นผู้ป่วยสะสมรวมแล้ว 2,551 รายนะครับ ใน 68 จังหวัด แล้วก็กลับบ้านได้แล้ว 1,218 ราย วันนี้มีความรู้สึกอย่างไรของผม วันนี้ผมดีใจมาก ๆ นะครับ ตื่นเช้าขึ้นมาได้เห็นภาพตัวเลขนี้ก็มีความรู้สึกเป็นข่าวดีสำหรับเทศกาลปีใหม่ไทยนะครับ ที่เราจะได้เห็นตัวเลขค่อย ๆ ลดลง แต่ว่าผมขออนุญาตอย่างนี้ครับว่า นำเรียนว่าพอดูตัวเลขของคนไทยอย่างนี้ แต่สถานการณ์ของทั่วโลกทำให้ผมไม่สบายใจ อยากให้ท่านได้ติดตามแล้วก็ชมต่อไปนะครับว่า ถึงแม้ว่าเราดี แต่ถ้าสถานการณ์อื่น ๆ รอบข้างของประเทศของเราเป้นอย่างอื่นที่ตัวเลขที่ยังน่าเป็นกังวลอยู่นี้จะเป็นอย่างไรจะบอกเหตุผลนะครับ ไปที่สรุปตัวเลขนะครับ รายวัน 33 ราย 2,551 แล้วก็หายป่วยแล้ว 238 กระจายตัวอยู่ในกรุงเทพมหานครเป็นส่วนใหญ่นะครับ แล้วก็อายุ 30-39 ปี ก็เน้นย้ำหลายรอบ หลายครั้ง เสียชีวิตวันนี้เป็นที่น่าเสียใจที่เพิ่มขึ้นมาอีก 3 รายนะครับ รายละเอียดเป็นดังต่อไปนี้ครับ รายที่ 36 ผู้ป่วยชายไทยอายุ 74 ปี มีโรคประจำตัว คือ เบาหวาน แล้วก็ไขมันในเลือดสูง มีประวัติไปสถานที่ชุมนุมชน ก็คือตลาดนัด แล้วก็บุคคลในบ้านก็มีการรวมกลุ่มกันในบ้าน ซึ่งทำให้ผู้ป่วยมีอาการป่วยเริ่มต้นตั้งแต่วันที่ 1 เมษายน ด้วยอาการไข้ แล้วก็เข้ารับการรักษาในโรงพยาบาลแห่งหนึ่งในจังหวัดนครศรีธรรมราชและในวันที่ 7 เมษายน เข้าไปรักษาด้วยอาการไข้สูงนะครับ 39.4 องศา ปวดเสียดท้อง แล้วก็มีการถ่ายเป็นอุจจาระสีดำ คำว่า อุจจาระสีดีก็คือมีเลือดออกในกระเพาะอาหาร แล้วก็ออกมาเป็นเลือดสีดำ แล้วผลก็ออกมายืนยันว่าเป็นเคสผู้ป่วย COVID-19 ในวันที่ 8 เมษายน ต่อมาอาการก็แย่ลง เสียชีวิตเมื่อวานนี้ เมษายนคือเมื่อวานนี้เอง รายที่ 37 เป็นผู้ป่วยหญิงอายุ 65 ปี มีโรคอ้วน สูง มีประวัติระหว่างวันที่ 20-26 มีนาคม เดินทางไปเยี่ยมญาติที่จังหวัดชุมพร ถึง 31 มีนาคม ก็รวมหลายวันนะครับ 27 28 29 30 31 5 วันนะครับ ก็มีอาการเหนื่อย เพลีย แต่มาตรวจเอาวันที่ 1 เมษายนนี่ครับ ที่โรงพยาบาลชุมพรก็ได้รับยากลับไปบ้าน มาถึงวันที่ 2 ก็เหนื่อยหอบมากขึ้น อันนี้แสดงถึงการมาช้าไปสักนิดหนึ่งนะครับ แล้วก็แสดงความรู้สึก ระดับความรู้สึกตัวลดลง แล้วก็กลับมาโรงพยาบาลเดิมอีกครั้งหนึ่ง แพทย์ก็ใส่ท่อช่วยหายใจ แล้วก็ส่งตรวจเชื้อ COVID-19 ผลออกมาว่ายืนยัน แล้วก็อาการก็แย่ลงเรื่อย ๆ แล้วก็เสียชีวิตในวันที่ 11 เมษายนนะครับ ในรายที่ 38 เป็นผู้ป่วยชายไทย อายุ 44 ปี รับส่งต่อจากโรงพยาบาลเอกชนแห่งหนึ่ง ตั้งแต่วันที่ 28 มีนาคม แล้วก็ผู้ป่วยมีอาการหนักตั้งแต่แรก แล้วก็ได้ทำการรักษาโดยใช้ยาหลายขนานเลยนะครับ ที่มีอยู่ และพยายามที่จะดูแลทั้งทุกระบบของร่างกาย แต่ปรากฏว่าอวัยวะล้มเหลวหลายส่วน หลายระบบ แล้วก็ต้องทำการล้างไตหลายครั้ง อาการไม่ดีขึ้น ก็เสียชีวิตในวันที่ 12 เมษายน ก็คือเช้านี้เอง 7 โมงเช้านี้ ก็ขอแสดงความเสียใจกับญาติ กับทั้ง 3 ครอบครัวนี้ด้วยนะครับ ครับก็ไปดูที่การวิเคราะห์ความเสี่ยง ปัจจัยเสี่ยงของหลาย ๆ คนนะครับ ที่วันนี้ที่ 33 คน กลุ่มแรกก็คือเป็นกลุ่มที่มีประวัติสัมผัสเสี่ยงใกล้ชิดกับผู้ป่วยที่มีการยืนยันก่อนหน้านี้ 15 ราย เชื่อมโยงกับ 3 จังหวัดชายแดนใต้ ซึ่งก็ที่เราเคยรายงานกันมาก่อน 7 ราย ครึ่งต่อครึ่งเลยนะครับในนี้ สถานบันเทิงก็มีนะครับ 2 ราย ไม่เกี่ยวกับกลุ่มอื่น ๆ เลย อันนี้ก็จะเป็นกลุ่มก้อนที่เยอะหน่อยหนึ่ง ก็คือบุคลากรทางการแพทย์ก็พบว่าใน 7 รายนี้ เชื่อมโยงกับทั้งการดูแลรักษาผู้ป่วย และการใช้ชีวิตส่วนตัวในแต่ละวัน เรียกว่าใช้ชีวิตประจำวัน ก็คือมีการสัมผัส Contact กับผู้อื่นด้วย ซึ่งอันนี้ก็รวมกันไป 7 ราย เดี๋ยวเราคงได้สะสมกันไป แล้วก็หาวิธีการในการป้องกันคนที่เป็นกลุ่มของบุคลากรทางการแพทย์ในอนาคต และยังต้องรอสอบสวนอีก 4 นะครับ แล้วยังมารวมกันกับกลุ่มที่เข้าไปใน State Quarantineแล้วไปแสดงอาการเดิมมาอีก จำได้ไหมครับ ที่ลงเครื่องกันมาหลายสิบคนแล้วก็ช่วงแรกก็ตรวจแล้วไม่มี แต่ว่าพอลงมาเสร็จก็มีไข้ 40 กว่าราย แล้วเพิ่มทีละ 5 เพิ่มทีละ 8 วันนี้เพิ่มมากอีก 2 ครับ เพราะฉะนั้นตรงนี้น่ากังวล คนที่เดินทางมาจากต่างประเทศ คนที่เดินทางมาจากทางกรณีที่ไปประกอบศาสนกิจ นะครับ ว่ายังมีรายงานต่อเนื่องมาเรื่อย ๆ นะครับ ไปดูการกระจายของแต่ละจังหวัดที่เป็นเคสยืนยันสะสม กรุงเทพมหานคร 1,294 ภูเก็ต อันดับ 2 176 และอันดับ 4 9 จังหวัดยังไม่มีการรายงานผู้ป่วย อันนี้ก็เป็นสิ่งที่เราจะต้องรายงานท่านอยู่เรื่อย ๆ ไปดูที่อัตราส่วนต่อการป่วยต่อแสนประชากร ก็ภูเก็ตก็ยังเป็นอันดับ 1 42.57 กรุงเทพฯ รองลงมา ยะลา ปัตตานี นำเรียนว่าจังหวัดที่ต้องเป็นผู้ที่ดูแลในลักษณะที่เรียกว่า State Quarantine ก็จำเป็นต้องที่จะต้องได้รับตัวเลขนี้เพิ่มขึ้นไปด้วย เราก็เข้าใจว่าหลายท่านก็บอกว่า ติดเชื้อในตัวเลขของฉัน หรือใน Stage เพราะฉันต้องรับคนเหล่านี้แยกออกจะมาบอกว่าเป็นผลงานของจังหวัดก็ไม่ใช่ อย่าพยายามมองอย่างนั้นเลยนะครับ เราก็ต้องเข้าใจ และขอบพระคุณท่านที่เสียสละพื้นที่ของจังหวัดท่านในการที่จะดูแลพี่น้องคนไทยในจังหวัดของท่าน แต่อย่างไรก็ตามแต่ในเชิงสถิติเท่านั้น ไม่ได้เอาไปว่า เพื่อที่จะไปแบ่งแยกกีดกัน แต่เอามาเพื่อป้องกันรักษา ผมมีหน้าที่คือนำชุดข้อมูลเหล่านี้มาบอกพี่น้องประชาชนที่จังหวัดนั้น ๆ เพื่อให้ได้ระมัดระวังตัวเพื่อไม่ได้เป็นคนที่จะเพิ่มตัวเลขขึ้นต่อไปเท่านั้นเองครับ ครับ ก็ขอบพระคุณที่ได้ทำความเข้าใจกัน แล้วก้ไ็ไปช่วยกันให้มีสถานที่ที่จะเป็น State quarantine มากขึ้น เพราะว่ามีพี่น้องคนไทยที่จะรอกลับมาจากต่างประเทศ อย่างที่ผมเคยบอกไปหลักพันถึงหลักหมื่น เราจะต้องดูแลพวกเขาอย่างไรขึ้นอยู่กับพวกเราที่นี่นะครับ ไปดูรายใหม่ 33 รายนี้มาจากไหนนะครับ กรุงเทพมหานคร 14 ราย เยอะที่สุดนะครับ เกือบครึ่งหนึ่งนะครับ และยะลา 5 ภูเก็ต 4 ปัตตานี 3 นราธิวาส สมุทรสาคร 2 นครศรีธรรมราชอย่างละ 1 ก็กระจายไปทั่วประเทศต่าง ๆ เหล่านี้นะครับ ไปที่ดูกรุงเทพฯ นนทบุรี นะครับ กรุงเทพฯ นนทบุรี และต่างจังหวัด ตัวกราฟก็ยังคล้าย ๆ เดิม แต่ก็ลดลงภาพรวม แต่อย่างที่บอกว่าต่างจังหวัดก็สูงกว่ากรุงเทพมหานคร และนนทบุรี ถ้ารวมตัวเลขโดยรวมทั้งหมดต้องช่วยกันนะครับ ส่วนกล่องข้างบนนั้นก็จะเห็นว่า มีกลุ่มก้อนที่มาจากอินโดนีเซียที่มาอยู่ที่ State quarantine ซึ่งเรากระจายไปยัง 3 จังหวัดชายแดนใต้นี่นะครับ มีวันที่ 8 มี 42 คน วันที่ 9 มี 5 คน นะครับ รวมแล้วก็เท่ากับ 49 คนแล้วนะครับ ตอนนี้ของทางกลุ่มที่กลุ่มก้อนที่มาจากอินโดนีเซีย ก็คือไปประกอบศาสนกิจ แล้วสหรัฐอเมริกาก็มี 1 ราย อันนี้แยกให้ดูนะครับ เพื่อท่านจะได้เห็นว่ามีความสำคัญในตัวนี้อย่างไรในการเดินทางกลับมาจากต่างประเทศเป็นสาเหตุที่เราต้องมีมาตรการกัน ไปดูแแผนภูมิที่บอกกลุ่มอายุ ตอนนี้ท่านต้องกลับ ไม่ใช่ท่านต้องกลับ ถ้าไม่กลับก็ดี อยู่ที่กรุงเทพฯ อยู่ตรงไหนอยู่ตรงนั้นนะครับ ไม่ต้องเคลื่อนย้ายตัวเองไป แต่ถ้าต้องกลับไปอยู่ตามภูมิลำเนาคนกลุ่มนี้ต้องบอกว่าต้องห่างจากผู้สูงอายุ 20-29 30-39 ในกราฟสีน้ำเงินกับสีเขียว จำนวนมากทีเดียว ซึ่งถ้ารวมถึง 40-49 ด้วย คือ สีเหลืองนี่นะครับ ท่านต้องห่างจากผู้สูงอายุอย่างน้อย 2 เมตรทุกวัน ในช่วงเวลาของสงกรานต์ 7 วันอันตราย ท่านจะมีความกตัญูรู้คุณต่อผู้ที่เป็นพ่อแม่ ปู่ย่าตายาย ดีที่สุดก็คือ กราบในระยะ 2 เมตร ไหว้ในระยะ 2 เมตร ไม่มีการรดน้ำอวยพรเด็ดขาดนะครับ เพราะว่า ท่านเป็นพาหะได้ จะนำเชื้อไปถึงคุณปู่คุณย่า คุณตาคุณยายได้นะครับ ออกมาเป็นรายสัปดาห์ ซึ่งที่ให้เห็นเป็นประจำนี่ก็คือ ต้องลุ้นเป็นรายสัปดาห์ว่าจะเพิ่มหรือจะลด อยู่ข้างล่างครับ สิ้นสุดสัปดาห์ที่ 15 ไปเมื่อวาน ขออนุญาตได้สรุป เป็นตัวเลขที่ดีเยี่ยมมาก ๆ ครับสัปดาห์ที่ 2 ท่านไปดูนะครับ ซ้ายมือคือ 315 สัปดาห์ที่ 13 ช่วงของปลายเดือนมีนาคม คือ 625 สัปดาห์ที่ 14 ขึ้นไป Peak สุดเลยนะครับ 724 แล้วก็สัปดาห์ที่ 15 คือ 383 นี่คือสิ่งที่เราทำงานร่วมกัน ทำให้ตัวเลขกดลงมาได้นะครับ เกือบครึ่ง… ยังไม่ถึงครึ่งครับ เกือบครึ่งหนึ่ง จาก724 มาเป็น 383 ในสัปดาห์นี้ ก็ลดลงได้อย่างน่าพอใจนะครับ ก็ต้องไม่ตกอย่างที่ว่า ไปดูสถานการณ์ต่างประเทศอย่างที่ผมบอกนะครับว่า เราดูแลพี่น้องคนไทยอย่างดีในประเทศของเราไม่ให้มีการแพร่ระบาดโรค แต่รอบข้างของเราเป็นบ้าง หรือทางโพ้นทะเลไปไกล ๆ ของเราเป็นอย่างไรบ้าง รวมแล้วทั่วโลก 17,800,000 ข้อมูล ณ เวลา 10.00 น. ของวันนี้ 1 ชั่วโมงเศษ ๆ นี่ที่ผ่านมา แล้วก็ความหนักก็คือ 50,000 ราย แล้วก็หายแล้ว 4 แสนกว่าแต่เสียชีวิต แตะไปที่ 108,000 กว่าคน นะครับ 108,000 กว่าคน ประทานโทษครับ 6,000 กว่าราย ประเทศที่เยอะที่สุดตอนนี้เป็นสหรัฐอเมริกา หมายถึงยืนยัน 5 แสนกว่า แล้วก็เสียชีวิตตอนนี้ขึ้นมาตอนนี้เสียชีวิตมากที่สุดคือ สหรัฐอเมริกา 20,577 เราได้เห็นภาพอย่างที่ผมได้บอกไปนะครับ การใช้สถานที่ดูแลหรือทำศพนี่ ต้องกลายเป้นการขุดพื้นที่ที่เป็นพื้นที่เปล่าขึ้นมา ต้องเอาศพไปเรียง ๆ กันอย่างนี้ ดูแล้วก็หดหู่ใจมาก ๆ นะครับ แล้วตอนนี้นิวยอร์กเป็นเมืองที่มีชื่อเสียงโด่งดังมากในเรื่องการพัฒนา เป็นเมืองที่เจริญแล้วที่เราเคยไปเที่ยวกันมาก ๆ กลายเป็นเมืองที่ตอนนี้มีการป่วย และเสียชีวิตเป็นจำนวนมาก ก็เป็นบทเรียนที่เราจะได้เรียนรู้กันทั้งโลกนะครับ แล้วก็มีสเปน มีอิตาลี มีฝรั่งเศส การเสียชีวิตเป็นหลักหมื่นทั้งสิ้น ของทางอังกฤษนะครับ ก็แตะ ๆ แล้วครับ 9,875 ราย ในการรายงานตอนเช้านี้ ซึ่งเสียชีวิตเป็นหลักหมื่นนี่ เรานึกภาพกันไม่ออกนะครับ ที่ต้องหนัก ที่ต้องรักษา ต้องดูแลกันอยู่ในโรงพยาบาลจะมีความโกลาหลอย่างไร ท่านคนเห็นในข่าวต่างประเทศกันบ้างแล้ว ผมขออนุญาตนำเรียนว่าก็ไม่ ไม่ได้อยากให้เกิดขึ้นกับที่ใดเลย แม้กับที่เขา หรือแม้กับที่เราด้วยนะครับ 47 คือตำแหน่งอันดับของเราเมื่อเช้านี้ ของประเทศไทย ซึ่งนับเคสเมื่อวานนี้นะครับ เมื่อวานนี้ที่เรารายงานไป คราวนี้มาดูอีกตัวเลขหนึ่ง ที่เมื่อกี้บอกว่าที่ตัวเลข 33 วันนี้ แต่อย่า มาดูตรงนี้ครับ มีตัวเลขที่เพิ่มขึ้นอยู่ใกล้ ๆ ประเทศไทยเรา คือ มาเลเซีย เมื่อวานนี้มีเคสที่เพิ่มขึ้นถึง 184 ราย นะครับ แล้วก็ฟิลิปปินส์ มีเคสที่เพิ่มขึ้น 233 นะครับ สิงคโปร์ ใกล้เรามาก ๆ นี่ ที่บอกว่าเคยทำดีออกมา 191 รายใหม่ในเมื่อวานนี้นะครับ อินโดนีเซียที่เรามีคนไทยไปแล้วติดกลับมาเมื่อวานนี้330 ราย อันนี้คือใหม่นะครับ นะครับซึ่งสิ่งที่ผมต้องพูดตรงนี้ เน้นย้ำตรงนี้ เพราะว่าเราจะต้องมีการดูแลคนไทยกลับมา ท่านมีความเสี่ยงนะครับ ที่จะต้องติดกับโรคนี้มาด้วย เพราะฉะนั้นเราต้องดูแลท่านเป็นอย่างดี State Quarantine ถึงจะเกิดขึ้นตรงนี้จากตัวเลขเหล่านี้ นี่ล่ะครับ พอมาดูเสียชีวิตสิครับ น่า แหมน่ากังวลใจเหมือนกันนะครับ สิงคโปร์ก็เพิ่มขึ้นเป็น 8 ประเทศอินโดนีเซียนี่ 327 แล้วก็ฟิลิปปินส์ 247 มาเลเซียคือ 73 นะครับ นำเรียนว่าการ์ดห้ามตก ภาษามวยอย่างที่บอกนะครับ ก็นำมาใช้ ยังต้องยกเว้นอยู่ ถึงแม้จะดีใจว่าทำคะแนนได้ดี ออกมาแล้วว่าได้ 33 แต้มดี แต่ต้องยืนระยะยาวนะครับ มันไม่ได้จะหมดยกพรุ่งนี้ มะรืนนี้ ถ้าเห็นกราฟต่อไปนี้ ไปดูครับ สหรัฐอเมริกายังพุ่งทะยานขึ้นนะครับ ก็ยังไม่ได้มั่นใจว่า เขาจะเอาอยู่นะครับตอนนี้ ที่อังกฤษก็มีกระดกหัวขึ้นมาอีกนะครับ เช่นเดียวกับฝรั่งเศส ทิศทางยังไม่ได้แน่นอนใจว่าจะดีหรือไม่ดีนะครับ มาดูในกลุ่มอาเซียนยิ่งน่ากังวลไปใหญ่ ยังทแยงเส้นมุมทแยงขึ้นไปทางขอบมุมขวาบนของจอ ถ้ายังไม่ได้กดหัวลง ก็แปลว่ามันยังพุ่งได้อีก ไม่รู้จะพุ่งถึงไหน เพราะฉะนั้นตรงนี้เป็นความน่ากังวลของเรา ฟิลิปปินส์ อินโดนีเซียชันขึ้นด้วย ชันขึ้นมากกว่ามาเลเซียอีกนะครับ แล้วก็มากกว่าเรา เช่นเดียวกับสิงคโปร์ที่เราบอกว่าเขาก็ควบคุมได้ดี น่าจะสงบได้ แต่ปรากฏว่า 2 วันนี้พุ่งขึ้นมาอีกครับ จะมาชนกับเส้นกราฟของประเทศไทยเรา อย่างนี้น่ากังวลครับ เพราะฉะนั้นสิ่งที่เราจะต้องทำกัน 90 เปอร์เซ็นต์ จริง ๆ และระยะยาวด้วยที่ท่านต้องให้ความร่วมมือกับภาครัฐ มาดูในรายใหม่นะครับ ที่เพิ่มขึ้นอย่างรวดเร็ว อินเดีย เส้นสีเหลือง พุ่งขึ้นมาก ๆ เขาทำได้ดี อันนี้มองออกไปถึงประเทศในเอเซีย ก็คือ อินเดียกับญี่ปุ่น 2 ประเทศนี้โด่งขึ้นมามาก ๆ ซึ่งประชากรของเขาขึ้นมามาก ๆ อินเดียเป็นพันล้าน ญี่ปุ่นนี่ก็เป็นร้อยล้าน แล้วดูซิครับ เรามีเศรษฐกิจร่วมกันอยู่ มีการเดินทางที่ต้องพึ่งพาอาศัยกันอยู่ เราจะต้อง หลายคนบอกจะต้องเปิดสนามบินเมื่อไร ต้องดูสถานการณ์ของกราฟต่าง ๆ เหล่านี้ด้วยนะครับ เพราะว่าต้องเอามาตัดสินใจ ถ้าเราเรื่องเศรษฐกิจอะไรจะต้องมาก่อนมาหลัง เป็นตัวบอก เช่นเดียวกันกับประเทศทางอาเซียน มาดูสะสมรวมทั้งหมด เกาหลีใต้ที่บอกว่าคุมดี ๆ เส้นกราฟเริ่มนิ่ง ๆ ขึ้นมา อย่างนี้ครับเริ่มมีความน่าจะสบายใจ ดีกว่าอินเดีย ดีกว่าญี่ปุ่น ดีกว่ามาเลเซียนะครับ เราเองก็มีแนวโน้มจะเหมือนเกาหลีใต้ ถ้าเราจะดูนะครับ มีเรากับเกาหลีใต้เส้นกราฟสีน้ำเงินข้างล่างของเรา ไทยกับเกาหลีใต้ อย่างนี้ครับพึงประสงค์ แต่ท่านดูประเทศรอบ ๆ ทั้งหมดพุ่งทั้งนั้น จะทะแยงขึ้น หรือพุ่งขึ้นมีลำดับความชันทั้งสิ้น เราจะทำอย่างไรในสภาวะที่เราคุมการระบาดของในประเทศเราได้ แต่รอบข้าง พี่น้องที่อยู่รอบ ๆข้างประเทศของเรายังเป็นประเด็นกันอยู่ครับ อันนี้ก็คือสถานการณ์ที่เกิดขึ้นในเรื่องของทางด้านมาตรการ ทางด้านสาธารณสุขนะครับ ขออนุญาตอีกครั้งหนึ่ง เน้นย้ำว่าผมในฐานะโฆษก ศบค. นะครับ ต้องดูแลชุดข้อมูลที่มาจากศูนย์ต่าง ๆ ซึ่งมีศูนย์ปฏิบัติการที่เป็นศูนย์ทางด้านย่อย ๆ สาธารณสุขเป็นหนึ่งในนั้น ยังมีเรื่องของความม้่นคง เรื่องสินค้า มีเรื่องของการดูแลเรื่องของข้อมูลข่าวสารต่าง ๆ ผมขออนุญาตไปที่ด้านความมั่นคงนะครับ ศูนย์แก้ไขสถานการณ์ฉุกเฉินด้านความมั่นคง ที่ผมนำรายงานเป็นประจำทุกครั้ง ก็คือ เรื่องของการประกาศเคอร์ฟิวนะครับ ซึ่งจะสอดคล้องล้อกันกับสถานการณ์ของทางด้านสาธารณสุข เพราะฉะนั้นตรงนี้ต้องให้เครดิตกับทางกลุ่มคนที่ทำงานด้านศุนย์ปฏิบัติการแก้ไขด้านความมั่นคงด้วยที่ว่า พอประกาศเคอร์ฟิวของคนที่ปฏบัติตาม หรือละเมิดอยู่ที่คนกลุ่มนี้ครับ ที่เขาไปดูมา วันนี้ผมได้ข้อมูลชื่นใจเหมือนกันครับ เพราะว่า 12 เมษายน ในรอบ 24 ชั่วโมง รายงานมาเมื่อเช้านี้ท่านออกจากเคหะสถานที่ละเมิดข้อตกลงของเรานี่ กระทำความผิดไป 926 คน นะครับ แล้วก็ชุมชุนมัวสุ่ม เป็น 58 คน 926 คนนี้ลดลงจากเมื่อวาน 139 คนนะครับ ก็ขอบพระคุณที่ท่านให้ความร่วมมือนะครับ แล้วก็ชุมนุมมั่วสุมก็ลดลงจากเมื่อวานนี้ จาก 109 เป็น 58 รายให้ความร่วมมือ ดีต่อสุขภาพท่านด้วย ตอนนี้นอนเยอะ ๆ จะได้มีสุขภาพร่างกายที่แข็งแรง ไม่เป็นไข้เป็นหวัดนะครับ ตอนนี้ก็ขอบพระคุณกับสิ่งที่ท่านทำไว้ แล้วก็ให้ผมได้รายงาน ผมก็ร้องขอแค่อย่างนี้นี่ จะมีอะไรบ้างไหม ในรายละเอียดอย่างอื่น มีมาด้วยครับ ท่านไปออกเรื่องของนอกเคหสถานนี่ทำไร แล้วก็เกิดความผิดอะไรบ้าง ก็พบว่าไปมีฐานความผิดก็คือสุรา เยอะมาก เห็นเส้นสีส้มไหมครับ มาจากทางตำรวจแต่ละภาค ๆ นะครับที่ส่งมา ซึ่งก็เดี๋ยวอย่างไรจะเอามาเป็นตัวเลขตามภาคที่เป็นจังหวัดก็แล้วกันนะครับภาค 2 ภาค 3 แต่พูดง่าย ๆ ก็คือ คือ กรุงเทพมหานคร ครับ ที่สีส้ม ๆ เยอะ คือภาคกลาง ภาค 2 ก็คือตะวันออก นะครับ แล้วมาดูที่เส้นสีส้มอีกอันหนึ่ง คือ ภาคเหนือตอนบน ภาค 7 สีส้มนี่เยอะหลาย ๆ ที่เลย หมายความว่า ท่านกระทำผิดในการดื่มสุรา แล้วก็เป็นเหตุทำให้จะต้องได้รับการทำผิดกฎหมาย ลงโทษในเชิงของทางด้านกฎหมายนะครับ นี่เป็นสิ่งที่ทางด้านการทำงานของตำรวจร่วมกับทางฝ่ายมั่นคง ทางทหาร ทางสาธารณสุขของเราที่ออกไป เมื่อวานนี้ท่านนายกรัฐมนตรีก็ได้ออกไปเยี่ยมตอนกลางคืนด้วย ผมได้เห็นภาพข่าวออกมา ก็ขอบพระคุณทางท่านผู้อำนวยการศูนย์ ศบค. นะครับ ท่านได้ออกไปเยี่ยมให้กำลังใจแล้วก็ดูแลคนที่ทำงานกันอยู่ด่านหน้าในยามวิกาลอย่างนี้ ซึ่งก็ทำให้คนที่ทำงานอยู่ได้บอกถึงปัญหา ได้ไปพบสภาพความความแท้จริงของปัญหานั้นเป็นอย่างไร ก็เป็ฯหน้าที่ของผุ้บริหารที่จะเข้าไปแหม พอออกเรื่องอย่างนี้ก็ ผมจะได้ทำหน้าที่เกินเลยหรือเปล่า เป็นหน้าที่ของผมอยู่แล้วที่จะต้องทำหน้าที่นี้ ที่จะต้องบอกว่าแต่ละศูนย์ที่ภายใต้ท่านผู้อำนวยการศูนย์ ก็คือท่านนายกรัฐมนตรีนี่ อันนี้คือภารกิจของท่านก็นำเรียนมายังพี่น้องประชาชนได้รับทราบ ต่างมีหน้าที่ของแต่ละคน นายกฯ ก็ทำหน้าที่ของท่าน ผมก็ทำหน้าที่ของผม ทุกคนต่างล้วนมีหน้าที่ของตนเอง ก็วันนี้คงได้สรุปข้อมูล ณ วันนี้ให้ท่านผู้ชมได้รับทราบ แล้วก็ฝากร่วมมือปฏิบัติกันได้อย่างดีนะครับ เราก็จะได้สู้กับโควิดได้ คำจากสื่อมวลชนนะคะที่ถามว่าเหตุผลของผู้ติดเชื้อที่ลดลง แสดงว่าตรวจผู้ที่ติดเชื้อจากสนามมวยนั้นครบแล้วใช่หรือไม่ หรือว่าเป็นเพราะมาตรการที่ภาครัฐออกมาแล้วดำเนินการได้ผลดีคะ</w:t>
      </w:r>
    </w:p>
    <w:p>
      <w:pPr>
        <w:pStyle w:val="BodyText"/>
      </w:pPr>
      <w:r>
        <w:t xml:space="preserve">(นายแพทย์ทวีศิลป์) ครับ เป็นคำถามที่ดีมาก ๆ นะครับ ก็ต้องมาย้อนแล้วก็ดูว่าสิ่งที่เราทำไปนั้น ผลที่ได้ออกมานั้นดีไม่ดี พี่น้องประชาชนตัดสิน แต่ว่าถ้าดี ดีจากอะไร ถ้าไม่ดี ไม่ดีจากอะไร ในฐานะที่ผมเป็นหมอ เวลาที่ผมรักษาคนไข้ไป แต่ละวันนี่เขาอาการเป็นอย่างไรนะครับ เรามาเห็นตัวเลข เรามาเห็นสถานการณ์ต่าง ๆ ผมอยากให้ไปดูตัวเลขตัวนี้ครับ เป็นภาพที่ดีขึ้นมา เราประกาศเรื่องของสถานการณ์ฉุกเฉินกัน ถ้ามาถึงวันนี้ก็จะเป็นวันที่ 9 แล้วนะครับ ตั้งแต่วันที่ 3 เมษายนนะครับ จะเห็นแผนภูมิอันแรกที่เราพูดกันอยู่บ่อย ๆ นะครับ ก็คือ 3 เมษายน ก็จะเห็นกราฟตอนนั้นยัง ถ้าภาพรวมก็ยังชันอยู่ แล้วพอพอเราประกาศวันที่ 3 จากนั้นมาจะเห็นสีแดงข้างล่างนะครับ 103 ในช่วงตอนแรก เป็นหลักร้อยมาตลอด พอประกาศวันที่ 3 ขึ้นมา เคอร์ฟิวครับประทานโทษ เคอร์ฟิวครับ พอประกาศเคอร์ฟิวถึงวันที่ 12 วันนี้ เท่ากับ 9 วัน วันหนึ่งที่โด่งขึ้นมาเป็นเลข 3 หลัก คือวันที่ 5 กับวันที่ 8 ที่โด่งขึ้นมา 2 วันนั้น แต่วันที่ 8 ต้องบวกรวมกันกับวันนั้นคือการรับคนไทยกลับมาจากประเทศอินโดนีเซีย ก็ทำให้ต้องบวกเพิ่มขึ้นไปด้วย ตอนนี้ก็นำเรียนกว่า ว่าเป็นเรื่องที่เราคงจะต้องมาดูกันต่อนะครับว่าเรื่องของตัวเลขนี้ดีขึ้นอย่างไร เช่นเดียวกันกับการประกาศใช้ พ.ร.ก. ย้อนกลับไปถึงวันที่ 27 นะครับ ก็เอ่อ ได้รับความร่วมมือ ก็คือพูดง่าย ๆ ว่าคือตรงนี้ แต่พอมาดูวันที่ มาดูย่อยลงไปในแต่ละกลุ่มก้อน จำได้ไหมครับ ผมบอกว่าติดมารายใหม่มาจากอะไร ๆ อันหนึ่งก็คือ พอไล่ย้อนกลับไป ก็จะเห็นว่า กลุ่มก้อนของทางด้านของคนที่เขาอยู่ในสนามมวยที่เรามองดูว่าเขาเป็นกลุ่มก้อนที่มีการติดเชื้ออยู่ในกรุงเทพมหานคร ก็ลดลงครับ ที่ผ่านมาเป็นศุนย์ไปเลย ท่านผุ้ชมจะเห็นว่ากลุ่มก้อนแรกก็จะเป็นสนามมวย 110 สนามมวย 110 สัปปดาห์ที่ 13 แล้วก็สัปดาห์ที่ ๑๔ คือ ๑๙ แล้วในสัปดาห์ที่ผ่านมา 5-11 กลายเป็น 0 ไปแล้ว เพราะเราควบคุมได้ดี ก็เข้ามารายงานที่เราเรียกตัวไปต่าง ๆ อะไรต่าง ๆ เช่นเดียวกันกับกลุ่มก้อนคนที่เดินทางมาจากต่างประเทศ 18 33 แล้วก็ 6 ที่เรามีคนที่เดินทางลงมา 100 กว่าคน 158 ราย ท่านจำได้ไหมครับ แล้วเราก็ขอเชิญท่านเข้ามาสู่ระบบของการตรวจทั้งหลายท่านให้ความร่วมมืออย่างดีเราคุมได้อย่างดีเพราะความร่วมมือของพี่น้องประชาชน ตรงนี้ ยืนยันครับว่า เป็นจากการที่เรามีมาตรการต่าง ๆ ที่เข้มอย่างนี้ แล้วช่วงเวลาของ 7 วัน 9 วันที่ผ่านมานี่ ถ้าเราใส่ความรู้เรื่องโรคเข้าไปด้วยนะครับระยะฟักตัวของโรคจะอยู่ที่ 5-7 วัน ไปสัมผัสกับคนโน่น คนนี้มา 5-7 วัน ตัวเองจะมีเชื้อ แต่ประมาณ 5 - 7 วันก็ปล่อยอาการออกมา อาการตรงนี้นะครับ ก็จะทำให้การเกิดการเข้ามาสู่การรักษา เพราะฉะนั้นตรงนี้ 9 วันชัดเจนเลยครับว่าอยู่ในการควบคุมดูแล ทั้งมาตรการ หลาย ๆ มาตรการ แต่มาตรการที่ท่านผู้อำนวยการศูนย์ให้จัดมาเป็นโครงสร้างของระบบของการของเป็น ศบค. มาตรการสาธารณสุขนำที่ 1 มาตรการหน้ากากอนามัย มาตรการเรื่องของความมั่นคง สิ่งเหล่านี้ทำงานขึ้นมา ระบบต่าง ๆ เหล่านี้ทำงานขึ้นมา ตรงนี้ไม่ได้ทำงานเพราะว่าพวกเราทำงาน ทำงานเพราะว่าท่านให้ความร่วมมือกับเรา ก็เลยเกิดผลอย่างนี้ครับ</w:t>
      </w:r>
    </w:p>
    <w:p>
      <w:pPr>
        <w:pStyle w:val="BodyText"/>
      </w:pPr>
      <w:r>
        <w:t xml:space="preserve">(คุณปวีณา) ค่ะ คำถามต่อมาเป็นคำถามจาก Facebook Live นะคะงดขายเครื่องดื่มแอลกอฮอล์ จะมีประมาณ 40 กว่าจังหวัด ที่มีการประกาศงดขาย แล้วในประเทศไทยเรา เรามีจังหวัดที่มีทั้งหมดประมาณ 70 กว่าจังหวัด ถามว่าทำไมเราไม่ประกาศทีเดียวพร้อมกันทั้งประเทศว่าเราไม่ขายเครื่องดื่มแอลกอฮอล์คุณหมอคะ</w:t>
      </w:r>
    </w:p>
    <w:p>
      <w:pPr>
        <w:pStyle w:val="BodyText"/>
      </w:pPr>
      <w:r>
        <w:t xml:space="preserve">(นายแพทย์ทวีศิลป์) ครับก็ ผมก็อยากให้เป็นอย่างนั้นเหมือนกันนะครับ ก็พยายามจะ ตอนเช้าเราจะมีการประชุมกันตอน 08.30 น. โดย ศบค. เล็ก พูดอย่างนี้แล้วกันนะครับ ศบค. ใหญ่ผู้อำนวยการศูนย์ ท่านนายกฯ จะมีการกำหนดการประชุมชุดใหญ่นี้ เดิมก็จะเป็น จันทร์ พุธ ศุกร์ความเหมาะสมที่จะตามสถานการณ์นะครับ ประชุมกันทุกวัน 08.30 น. เมื่อเช้าก็ตั้งคำถามไป แล้วผมก็ได้มานี่ครับ ตอนแรกว่าเดี๋ยวนะตัวเลข… 72 จังหวัด บวกกับ กทม. ครับตอนนี้ ล่าสุดนี้คือ 73 จังหวัดแล้วกันเมื่อวานนี้บอกไป 40 กว่า โทรศัพท์นี้บอกมาตรึมเลยว่าจังหวัดไหนบ้าง อย่างไร และคนที่อยากจะดูแลสุขภาพนี่ อยากจะให้พูดง่าย ๆ ทุกคนเลิกดื่มเหล้ากันเสียเลยในช่วงสงกรานต์นี้ เดิมนี้เราก็รณรงค์เรื่องอย่างนี้อยู่แล้ว แล้วมาอยู่ในสถานการณ์ฉุกเฉินต้องใช้ตรงนี้ให้เป็นประโยชน์สิ ทุกคนต้องไม่ดื่ม เพราะว่านอกจากไม่เกิดอุบัติเหตุแล้ว ยังไม่ต้องมานั่งวงก๊งเหล้า ซึ่งเมื่อกี้นี่บอกแล้วนะครับ ว่าเป็นสาเหตุอย่างหนึ่งที่ถูกจับในกรณีของการละเมิดในเรื่องของเคอร์ฟิวด้วย อันนี้ยืนยันมาแล้ว มีอยู่ 73 จังหวัด การประกาศนี่จะว่าใครคนใดคนหนึ่งไมได้ แต่ว่าต้องอยู่ในช่วงของการพิจารณา ซึ่งเขาต้องมีคณะกรรมการโรคติดต่อของจังหวัด มี ศบค. มีทาง มท. หมายถึงมหาดไทยร่วมกันพิจารณาแล้วก็ประสาน พอประกาศออกมาแล้วเสร็จ ก็ต้องหาการควบคุมตามประกาศของตัว ประกาศเสร็จแล้วต้องไปตรวจอย่างไร ก็จะต้องนำเรียนว่าแต่ละจังหวัดจะต้องมีมาตรการอะไรต่าง ๆ ออกมาเอง ซึ่งตรงนี้เป็นความร่วมมือ จริง ๆ แล้วก็ไม่ต้องให้เขาประกาศหรอกครับ กลับมาที่เรื่องเดิมคือขอความร่วมมือกับพี่น้องประชาชน ขอความร่วมมือกับคนวัยทำงาน นี่ล่ะครับ เวลาหยุดแล้วก็ไม่มีอะไรทำ ก็ หาตั้งวงก๊งเหล้าก็ขอให้น้อยลง เพราะว่าเราจะต้องผ่านเรื่องนี้ไปด้วยกัน ท่านเป็นส่วนหนึ่งที่ช่วยได้นะครับ แล้วก็จะทำให้เรื่องของการเกิดอุบัติเหตุก็ลดน้อย ถอยลงไปด้วยครับ</w:t>
      </w:r>
    </w:p>
    <w:p>
      <w:pPr>
        <w:pStyle w:val="BodyText"/>
      </w:pPr>
      <w:r>
        <w:t xml:space="preserve">(คุณปวีณา) อีกหนึ่งคำถามค่ะ พรุ่งนี้เป็นวันที่ 13 เมษายนแล้วค่ะคุณหมอ เมื่อสักครู่นี้คุณหมอบอกว่าอย่างน้อย 2 เมตรในทุก ๆ วัน กราบไหว้ต่าง ๆ ก็ห่างระยะ 2 เมตร ไม่รดน้ำขอพร แต่อยากให้คุณหมอย้ำว่าอะไรที่ทำได้ อย่างเช่น ถ้าอยู่บ้านกัน 5-6 คน อยากให้คุณหมออธิบายอะไรทำได้บ้าง อะไรไม่ควรที่จะทำเลย</w:t>
      </w:r>
    </w:p>
    <w:p>
      <w:pPr>
        <w:pStyle w:val="BodyText"/>
      </w:pPr>
      <w:r>
        <w:t xml:space="preserve">(นายแพทย์ทวีศิลป์) ชุดนี้จริง ๆ แล้วต้องเป็นคุณตำรวจตอบให้ผม ก็เป็นการบ้านมาก่อนนี้ได้ท่านปิยะ ท่านโฆษกกรมตำรวจก็ฝากผมมาบอกพี่น้องประชาชน สิ่งต่าง ๆ เหล่านี้อะไรทำได้บ้าง ไม่ได้บ้าง รดน้ำ เล่นน้ำ ไม่ได้เลยทุกที่ รวมถึงในบ้านด้วยนะครับ ก็บอกว่าอย่าทำเลยตรงนี้ ก็เป็นเรื่องที่ แล้วจะไปตรวจอย่างไร จะไปจับอย่างไร ผมก็เห็นใจทางตำรวจเหมือนกัน ก็ต้องไปสอดส่องกันทุกบ้าน นี้จะเล่นกันอย่างไร เด็ก ๆ ก็อยากจะเล่น ร้อนอะไรอย่างนี้ แต่ว่าก็ต้องบอกว่าอย่าทำเลย เพราะว่าเจตนาของกฎหมายก็คือไม่ได้ต้องการจับท่านหรอกครับ แต่การที่ท่านเล่นน้ำกันนี้ การฉีดน้ำนะครับ มันอาจจะนำพาเอาเชื้อโรคที่อยู่อีกคนไปถึงอีกคนหนึ่งก็ได้ ท่านนึกภาพออกไหมครับ ถ้าท่านเป็นผู้ใหญ่เอาเชื้อมาจากที่ไหนไม่รู้ ระหว่างเล่นน้ำ น้ำอาจจะมีละอองน้ำ แล้วท่านจามขึ้นมาแล้วท่านกำลังฉีดพ่นน้ำอยู่ พ่นน้ำจากสายยางพุ่งไปไกลกว่า 2 เมตร ที่เราบอกอีกนะครับ เรื่องของสายยางที่ท่านจะฉีดไปอีก ละอองฝอยที่เกิดขึ้นจากสารคัดหลั่งในตัวของท่าน ก็สามารถพุ่งกระจายไปให้คนอีกเท่าไรมากทีเดียว เพราะฉะนั้นน้ำเป็นพาหะนะครับ นอกจากน้ำลาย หรือน้ำคัดหลั่ง น้ำมูกของท่านที่มีเชื้อโรคช่วงของทางเดินหายใจส่วนต้น มันจะไปโดยน้ำที่ฉีดออกไปแล้วฟุ้งกระจายออกไปอยู่ภายนอก เชื้อที่เราเคยที่จะควบคุมมันอยู่ได้ เราใส่หน้ากากปิดไว้ตรงนี้แล้วเอาไปซักกลายเป็นว่ากระจายไปทั้งหมด สงกรานต์ช่วงนี้ 7 วันอันตราย ทางหน่วยงานของกระทรวงสาธารณสุขขีดเส้นใต้ด้วยเหมือนกันครับว่าเป็น 7 วันอันตรายของการระบาดของ COVID-19 ด้วยเหมือนกัน ฉะนั้นตัวเลขที่เราต้องมาลุ้นกันตรงนี้ ถ้าวันนี้ลดลงพรุ่งนี้ลดลง ก็ยิ่งดีนะครับ แต่อยากให้เป็นภาพที่เราไปลุ้นกัน 7 วันอันตราย ที่มีภาพเพราะว่าเราประมาทกัน เพราะว่าเราเล่นน้ำสงกรานต์กัน เพราะฉะนั้นเดิมแค่ขี่มอเตอร์ไซค์ไม่สวมหมวกกันน็อค ดื่มเหล้าทำให้เสียชีวิตตายตรงนั้น เราก็ห่วงตัวเลขตรงนั้นตัวเลขหนึ่งด้วย แต่ตัวเลขของการติดเชื้อจากการเล่นน้ำกันในบ้าน อย่าลืมนะครับ เราบอกกันแล้วว่า การมีความเสี่ยงของกลุ่มคนที่ติดเชื้อในบ้านมีเปอร์เซ็นต์สูงมาก ๆ โดยกลุ่มที่ 20 -49 ปีไม่มีอาการสูงมาก เพราะฉะนั้นบอกว่าผมแข็งแรงดี ผมจะเล่นกับเด็ก ๆ ท่านเอาโรคอยู่ในตัวของท่าน เอามาสู่ลูกหลานท่าน อย่าเล่นเลยครับ ปีนี้ที่ทางกระทรวงวัฒนธรรมบอกว่า ให้รดน้ำพอ ให้ใส่อนามัยอยู่ หน้ากากผ้าอยู่ รดน้ำขอพรถามว่ารดน้ำ นี่อยู่ใกล้ ๆ กันก็ไม่ได้นะครับ พูดกันก็ดีนะครับ ตอนนี้ทำทุกวิธีที่จะต้องห่างไกลจากคนที่เรารักไว้ แล้วก็จะห่างโรคได้ด้วย แต่ว่าใจยังถึงกัน ยังมีความรู้สึกที่ดีต่อกัน ยังทำอะไรต่าง ๆ ที่ดีต่อกัน ประทานโทษ รดน้ำ รดน้ำก็ห้าม เดินทางกลับภูมิลำเนาก็ห้าม เดินทางกลับภูมิลำเนาก็ไม่ควรนะครับ งดร่วมพิธีกรรมทุก ๆ อย่างห้าม ใช้ Social Media แทน พระแทน สรงน้ำพระก็อย่าไปมุง ๆ กัน อย่าไปพร้อม ๆ กัน จัดคิว จัด แล้วก็ทีละคน ๆ น้ำที่สัมผัสกัน อย่างที่เราบอกกินร้อนช้อนกลาง ช้อนกลางส่วนตัว อย่างที่บอกเรื่องของทางด้านการใช้… เขาเรียกอะไรนะครับ ขันสรงน้ำพระก็ต้องให้เป็นนะครับ จะเอาแก้ว เอาอะไรมาติดนิสัยกันไว้นะครับ เรื่องสุขภาพตรงนี้นะครับ สุดท้ายอยากให้คุณหมอฝากประเด็นเพิ่มเติมถึงคุณผู้ชมนะคะ ก็อยากให้บรรยากาศเบาสบายสักนิดหน่อย แต่อยากให้คุณหมอฝากประเด็นอะไรกับประชาชนทางบ้านสักนิดหนึ่งค่ะ</w:t>
      </w:r>
    </w:p>
    <w:p>
      <w:pPr>
        <w:pStyle w:val="BodyText"/>
      </w:pPr>
      <w:r>
        <w:t xml:space="preserve">(นายแพทย์ทวีศิลป์) ครับ ท่านผู้ชมครับ นี่คือการเปลี่ยนแปลงของโลกนี้ เราจะเห็นนะครับ ประเทศที่พัฒนาแล้ว ตอนนี้กำลังทุกข์ใจกับยอดการเสียชีวิตเป็นหมื่น ป่วยกันเป็นแสน สิ่งต่าง ๆ เหล่านี้เราได้เรียนรู้กันว่าหลายประเทศเขาก็ใช้วิธีการพลังกัน เห็นความร่วมมือกัน ของประชาชน ที่เป็นภาพที่เราประทับใจของประเทศจีนที่เขาก้าวผ่านตรงนี้ มีบางช่วงที่ก้าวล้ำไปแล้ว ไปช่วยคนอื่น ซึ่งเป็นภาพที่ผมอยากจะให้เห็นภาพอย่างนี้ ระดับประเทศ เรามาเห็นระดับโลก แล้วมาเห็นในประเทศไทยเรา ท่านก็คงเห็นนะครับตอนนี้เรารวมพลังกันแล้ว เราก้าวผ่านมา ตัวเลขเราลดลงเป็นอย่างไร ผมเห็นความเชื่อมั่น ความขยันกันในระดับจังหวัดแล้วตอนนี้ ถ้าต่อไปมีภาพ แน่นอนครับ คงมีอยู่แล้ว ในระดับของชุมชนนะครับ ตำบลต่าง ๆ นี้ขึ้นมา แล้วที่สำคัญที่สุด วันครอบครัว และบุคคล ฝากท่านได้ให้ความสำคัญกับเรื่องต่าง ๆ เหล่านี้ เราถึงแม้จะห่างทางด้านร่างกาย Social Distancing ก็จะเปลี่ยนชื่อมาเป็นห่างทางกาย แต่สิ่งที่ทางกรมสาธารณสุข กระทรวงสาธารณสุขก็ยังพูดกันนะครับ ต้องมีอีกคำหนึ่งคือ social position คือความมีความผูกพันกันที่ดีของสังคม ความผูกพันที่ดีที่เราจะก้าวผ่านโรคนี้ ที่เป็นโรคที่จะต้องอยู่กับมันอีกกี่เดือน ความผูกพันธ์ทางจิดใจที่ดี ไม่มีการแบ่งฝ่าย ไม่มีใคร ศรัทตรูของเราร่วมกันอย่างเดียวคือ เจ้าเชื้อไวรัสโคโรนา เพื่อเราจะสู้กับโควิด 19 ตรงนี้ ฉะนั้นฝากถึงผู้ชมทุกท่านเพียงเท่านี้ครับ</w:t>
      </w:r>
    </w:p>
    <w:p>
      <w:pPr>
        <w:pStyle w:val="BodyText"/>
      </w:pPr>
      <w:r>
        <w:t xml:space="preserve">(คุณปวีณา) ค่ะ ขอบพระคุณนะคะ นายแพทย์ ทวีศิลป์ วิษณุโยธิน ศูนย์บริหารสถานการณ์โควิด-19 ระหว่างที่เราจะรอเรื่องของการสรุปประเด็นเป็นภาคภาษาอังกฤษ ให้คุณผู้ชมซึ่งเป็นชาวต่างชาติทั้งที่อยู่ในประเทศไทย และต่างประเทศถึงประเด็นและมาตรการต่าง ๆ สรุปตัวเลข ในเบื้องต้นนะครับ สำหรับณ วันนี้ พบผู้ป่วยเพิ่มเติม 33 คน รวมแล้วจำนวนผู้ป่วยติดเชื้อสะสม 2,551 คน และจำนวนของผู้ที่หายป่วย 1,218 คน ในขณะที่ผู้เสียชีวิตมี 3 คนด้วยกัน รวมยอดของผู้เสียชีวิตทั้งหมด 38 คนค่ะ และลำดับต่อไปเรียนเชิญทางท่าน ณัฐภาณุ นพคุณ อธิบดีกรมสารนิเทศ และรองโฆษกกระทรวงการต่างประเทศ สรุปประเด็นการแถลงข่าววันนี้ในภาคภาษาอังกฤษ เรียนเชิญค่ะ</w:t>
      </w:r>
    </w:p>
    <w:p>
      <w:pPr>
        <w:pStyle w:val="BodyText"/>
      </w:pPr>
      <w:r>
        <w:t xml:space="preserve">(คุณสุภนันท์)</w:t>
      </w:r>
    </w:p>
    <w:p>
      <w:pPr>
        <w:pStyle w:val="BodyText"/>
      </w:pPr>
      <w:r>
        <w:t xml:space="preserve">[ภาษาต่างประเทศ] สวัสดีครับ</w:t>
      </w:r>
    </w:p>
    <w:p>
      <w:pPr>
        <w:pStyle w:val="BodyText"/>
      </w:pPr>
      <w:r>
        <w:t xml:space="preserve">(คุณปวีณา) ค่ะ ขอบพระคุณ ท่านรองอธิบดีกรมสารนิเทศ สุดท้ายฝากคุณผู้ชมอีกสักนิดหนึ่ง ช่วงของเทศกาลสงกรานต์ขอพรพ่อแม่แบบเว้นระยะ กราบพระที่บ้านนะคะ รวมถึงประเด็นที่ทางคุณหมอทวีศิลป์ฝากเอาไว้คือ ช่วงนี้ถึงแม้เราจะห่างทางกาย แต่เราสามารถสร้างความผูกพันธ์ที่ดีทางสังคมได้ ดิฉันปวีณา ฟักทอง 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2 เม.ย. 63)</dc:title>
  <dc:creator/>
  <cp:keywords/>
  <dcterms:created xsi:type="dcterms:W3CDTF">2021-03-23T08:57:47Z</dcterms:created>
  <dcterms:modified xsi:type="dcterms:W3CDTF">2021-03-23T08: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2 เมษายน 2563 เวลา 10.42 น.</vt:lpwstr>
  </property>
  <property fmtid="{D5CDD505-2E9C-101B-9397-08002B2CF9AE}" pid="3" name="subtitle">
    <vt:lpwstr/>
  </property>
</Properties>
</file>